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</w:t>
        </w:r>
        <w:r w:rsidR="00D63FD4" w:rsidRPr="00D63FD4">
          <w:rPr>
            <w:rStyle w:val="a9"/>
          </w:rPr>
          <w:t>y</w:t>
        </w:r>
        <w:r w:rsidR="00D63FD4" w:rsidRPr="00D63FD4">
          <w:rPr>
            <w:rStyle w:val="a9"/>
          </w:rPr>
          <w:t>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3838A" w14:textId="77777777" w:rsidR="00AE348D" w:rsidRPr="0009677E" w:rsidRDefault="00AE348D" w:rsidP="00AE348D">
      <w:pPr>
        <w:pStyle w:val="3"/>
        <w:rPr>
          <w:lang w:val="bg-BG"/>
        </w:rPr>
      </w:pPr>
      <w:bookmarkStart w:id="0" w:name="constraints"/>
      <w:r w:rsidRPr="0009677E">
        <w:t>Constraints</w:t>
      </w:r>
      <w:bookmarkEnd w:id="0"/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4FB5366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13A612" w14:textId="77777777" w:rsidR="00AE348D" w:rsidRPr="007A59BE" w:rsidRDefault="00AE348D" w:rsidP="00AE348D">
      <w:pPr>
        <w:pStyle w:val="3"/>
        <w:rPr>
          <w:lang w:val="bg-BG"/>
        </w:rPr>
      </w:pPr>
      <w:r w:rsidRPr="007A59BE">
        <w:t>Constrai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C6EE2" w14:textId="77777777" w:rsidR="00AE348D" w:rsidRPr="007A59BE" w:rsidRDefault="00AE348D" w:rsidP="00AE348D">
      <w:pPr>
        <w:pStyle w:val="3"/>
        <w:rPr>
          <w:lang w:val="bg-BG"/>
        </w:rPr>
      </w:pPr>
      <w:r w:rsidRPr="007A59BE">
        <w:t>Constrai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A2FB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Constrai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7ABEEB07" w:rsidR="0013697C" w:rsidRPr="009E6CD7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0DB11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Constrai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FE9E9F" w14:textId="77777777" w:rsidR="00AE348D" w:rsidRPr="007A59BE" w:rsidRDefault="00AE348D" w:rsidP="00AE348D">
      <w:pPr>
        <w:pStyle w:val="3"/>
        <w:rPr>
          <w:lang w:val="bg-BG"/>
        </w:rPr>
      </w:pPr>
      <w:r w:rsidRPr="007A59BE">
        <w:t>Constrai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866D9" w14:textId="77777777" w:rsidR="00AE348D" w:rsidRPr="007A59BE" w:rsidRDefault="00AE348D" w:rsidP="00AE348D">
      <w:pPr>
        <w:pStyle w:val="3"/>
        <w:rPr>
          <w:lang w:val="bg-BG"/>
        </w:rPr>
      </w:pPr>
      <w:r w:rsidRPr="007A59BE">
        <w:t>Constrai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E68965" w14:textId="77777777" w:rsidR="00AE348D" w:rsidRPr="0009677E" w:rsidRDefault="00AE348D" w:rsidP="00AE348D">
      <w:pPr>
        <w:pStyle w:val="3"/>
        <w:rPr>
          <w:lang w:val="bg-BG"/>
        </w:rPr>
      </w:pPr>
      <w:r w:rsidRPr="0009677E">
        <w:t>Constrai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515A341" w14:textId="77777777" w:rsidR="00AE348D" w:rsidRPr="007A59BE" w:rsidRDefault="00AE348D" w:rsidP="00AE348D">
      <w:pPr>
        <w:pStyle w:val="3"/>
        <w:rPr>
          <w:lang w:val="bg-BG"/>
        </w:rPr>
      </w:pPr>
      <w:r w:rsidRPr="007A59BE">
        <w:t>Constrai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A5A693" w14:textId="77777777" w:rsidR="00AE348D" w:rsidRPr="007A59BE" w:rsidRDefault="00AE348D" w:rsidP="00AE348D">
      <w:pPr>
        <w:pStyle w:val="3"/>
        <w:rPr>
          <w:lang w:val="bg-BG"/>
        </w:rPr>
      </w:pPr>
      <w:r w:rsidRPr="007A59BE">
        <w:t>Constrai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4ACE4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lastRenderedPageBreak/>
        <w:t>Constrai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6D812" w14:textId="77777777" w:rsidR="007A24C4" w:rsidRDefault="007A24C4" w:rsidP="008068A2">
      <w:pPr>
        <w:spacing w:after="0" w:line="240" w:lineRule="auto"/>
      </w:pPr>
      <w:r>
        <w:separator/>
      </w:r>
    </w:p>
  </w:endnote>
  <w:endnote w:type="continuationSeparator" w:id="0">
    <w:p w14:paraId="0F69853B" w14:textId="77777777" w:rsidR="007A24C4" w:rsidRDefault="007A24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8511A" w14:textId="77777777" w:rsidR="007A24C4" w:rsidRDefault="007A24C4" w:rsidP="008068A2">
      <w:pPr>
        <w:spacing w:after="0" w:line="240" w:lineRule="auto"/>
      </w:pPr>
      <w:r>
        <w:separator/>
      </w:r>
    </w:p>
  </w:footnote>
  <w:footnote w:type="continuationSeparator" w:id="0">
    <w:p w14:paraId="3F171851" w14:textId="77777777" w:rsidR="007A24C4" w:rsidRDefault="007A24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qgUAFWRE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6DE2"/>
    <w:rsid w:val="00A70227"/>
    <w:rsid w:val="00A847D3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2</Pages>
  <Words>1216</Words>
  <Characters>6937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8</cp:revision>
  <cp:lastPrinted>2015-10-26T22:35:00Z</cp:lastPrinted>
  <dcterms:created xsi:type="dcterms:W3CDTF">2019-11-12T12:29:00Z</dcterms:created>
  <dcterms:modified xsi:type="dcterms:W3CDTF">2021-12-21T12:50:00Z</dcterms:modified>
  <cp:category>computer programming;programming;software development;software engineering</cp:category>
</cp:coreProperties>
</file>